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2" w:name="internship-application-letter"/>
    <w:p>
      <w:pPr>
        <w:pStyle w:val="Heading1"/>
      </w:pPr>
      <w:r>
        <w:t xml:space="preserve">Internship Application Letter</w:t>
      </w:r>
    </w:p>
    <w:bookmarkStart w:id="21" w:name="X1356403a243b05b12a736c027ea1645efc2a5e8"/>
    <w:p>
      <w:pPr>
        <w:pStyle w:val="Heading2"/>
      </w:pPr>
      <w:r>
        <w:t xml:space="preserve">For Biologist Internship Position at [Organization Name]</w:t>
      </w:r>
    </w:p>
    <w:p>
      <w:pPr>
        <w:pStyle w:val="FirstParagraph"/>
      </w:pPr>
      <w:r>
        <w:rPr>
          <w:bCs/>
          <w:b/>
        </w:rPr>
        <w:t xml:space="preserve">Date:</w:t>
      </w:r>
      <w:r>
        <w:t xml:space="preserve"> </w:t>
      </w:r>
      <w:r>
        <w:t xml:space="preserve">October 26, 2023</w:t>
      </w:r>
    </w:p>
    <w:p>
      <w:pPr>
        <w:pStyle w:val="BodyText"/>
      </w:pPr>
      <w:r>
        <w:rPr>
          <w:bCs/>
          <w:b/>
        </w:rPr>
        <w:t xml:space="preserve">To the Hiring Committee,</w:t>
      </w:r>
    </w:p>
    <w:p>
      <w:pPr>
        <w:pStyle w:val="BodyText"/>
      </w:pPr>
      <w:r>
        <w:t xml:space="preserve">[Organization Name]</w:t>
      </w:r>
      <w:r>
        <w:br/>
      </w:r>
      <w:r>
        <w:t xml:space="preserve">[Organization Address]</w:t>
      </w:r>
      <w:r>
        <w:br/>
      </w:r>
      <w:r>
        <w:t xml:space="preserve">Jeddah, Saudi Arabia</w:t>
      </w:r>
    </w:p>
    <w:bookmarkStart w:id="20" w:name="dear-hiring-committee"/>
    <w:p>
      <w:pPr>
        <w:pStyle w:val="Heading3"/>
      </w:pPr>
      <w:r>
        <w:t xml:space="preserve">Dear Hiring Committee,</w:t>
      </w:r>
    </w:p>
    <w:p>
      <w:pPr>
        <w:pStyle w:val="FirstParagraph"/>
      </w:pPr>
      <w:r>
        <w:t xml:space="preserve">I am writing to express my profound enthusiasm for the Biologist Internship position at [Organization Name] in Jeddah, Saudi Arabia. As a dedicated biology student with a specialized focus on marine ecology and environmental conservation, I have long admired Saudi Arabia's transformative commitment to scientific advancement through Vision 2030. This internship represents the perfect convergence of my academic expertise, my passion for biodiversity preservation, and the Kingdom's strategic investment in sustainable development – making this Internship Application Letter a testament to my unwavering commitment to contributing meaningfully to Saudi Arabia Jeddah's environmental future.</w:t>
      </w:r>
    </w:p>
    <w:p>
      <w:pPr>
        <w:pStyle w:val="BodyText"/>
      </w:pPr>
      <w:r>
        <w:t xml:space="preserve">My academic journey at [Your University] has equipped me with rigorous scientific training directly relevant to the challenges facing Jeddah's unique coastal ecosystems. I recently completed my Bachelor of Science in Biological Sciences with a concentration in Marine Biology, maintaining a 3.8/4.0 GPA while conducting independent research on coral reef resilience along the Red Sea coast. My thesis, "Assessing Microplastic Impact on Endemic Fish Species in the Northern Red Sea," involved fieldwork at Al-Haradh Marine Reserve – an experience that cultivated my proficiency in water quality analysis (using spectrophotometers and HPLC), species identification through morphological and genetic methods, and GIS mapping of habitat degradation. This hands-on research aligns precisely with the environmental monitoring priorities driving Saudi Arabia's National Biodiversity Strategy, particularly as Jeddah emerges as a hub for Red Sea conservation initiatives under the Kingdom's "Red Sea Project" and "NEOM" sustainable development frameworks.</w:t>
      </w:r>
    </w:p>
    <w:p>
      <w:pPr>
        <w:pStyle w:val="BodyText"/>
      </w:pPr>
      <w:r>
        <w:t xml:space="preserve">What truly ignites my passion for this opportunity is Saudi Arabia's visionary approach to environmental stewardship. The Kingdom's ambitious commitments in Vision 2030 – including the creation of 15 million square meters of marine protected areas and the launch of the Red Sea Global Conservation Program – demonstrate a level of strategic investment I have not witnessed elsewhere. Jeddah, as a coastal metropolis bridging Africa and Asia, faces critical biodiversity challenges from urbanization yet stands at the epicenter of Saudi Arabia's most innovative conservation efforts. I am eager to apply my skills in water sample analysis and species inventory under the guidance of your esteemed team to support projects like the Jeddah Coastal Zone Management Plan or the newly established Red Sea Coral Restoration Center. My experience operating portable water testing kits during fieldwork in Al-Khobar has prepared me to contribute immediately to data collection for such initiatives.</w:t>
      </w:r>
    </w:p>
    <w:p>
      <w:pPr>
        <w:pStyle w:val="BodyText"/>
      </w:pPr>
      <w:r>
        <w:t xml:space="preserve">During my previous internship at [Previous Organization, e.g., National Oceanographic Institute of Saudi Arabia], I collaborated on a project mapping invasive lionfish populations using drone-based thermal imaging. This required meticulous data organization in ArcGIS, statistical analysis with R programming, and preparing technical reports for stakeholders – skills directly transferable to supporting your environmental impact assessments. I also organized community workshops on marine conservation for 50+ schoolchildren in Jeddah, demonstrating my ability to communicate complex biological concepts effectively across cultural contexts. These experiences reinforced my understanding that successful conservation in Saudi Arabia Jeddah requires not only scientific rigor but also deep respect for local ecological knowledge and community engagement – values I observed firsthand during the Kingdom's recent National Environmental Awareness Week events.</w:t>
      </w:r>
    </w:p>
    <w:p>
      <w:pPr>
        <w:pStyle w:val="BodyText"/>
      </w:pPr>
      <w:r>
        <w:t xml:space="preserve">My proficiency extends to technical competencies essential for modern biological research. I am certified in Advanced Water Quality Testing (ISO 5667 standard), have extensive experience with DNA barcoding techniques, and maintain current certifications in first aid and emergency response – crucial for fieldwork in coastal environments. I also speak Arabic at an intermediate level (B1) with active efforts to reach conversational fluency through local language courses, recognizing that effective collaboration within Saudi Arabia requires cultural and linguistic sensitivity. This commitment to integration is further reflected in my study of Saudi environmental policy frameworks, including the Kingdom's updated Environmental Law of 2021 and its alignment with global initiatives like the UN Sustainable Development Goals.</w:t>
      </w:r>
    </w:p>
    <w:p>
      <w:pPr>
        <w:pStyle w:val="BodyText"/>
      </w:pPr>
      <w:r>
        <w:t xml:space="preserve">What excites me most about this internship opportunity is the chance to contribute to Saudi Arabia's mission of transforming Jeddah into a model for sustainable urban development. The city's strategic location between the Mediterranean and Indian Ocean ecosystems offers unparalleled research potential, especially as climate change accelerates coastal transformation. I am particularly eager to support your team in developing evidence-based strategies for mitigating plastic pollution in the Red Sea – an issue that threatens both marine biodiversity and Jeddah's tourism industry, which contributes significantly to the Kingdom's economic diversification goals. My proposal for a student-led microplastic monitoring initiative at Jeddah's public beaches aligns perfectly with your institution's focus on community-driven environmental action.</w:t>
      </w:r>
    </w:p>
    <w:p>
      <w:pPr>
        <w:pStyle w:val="BodyText"/>
      </w:pPr>
      <w:r>
        <w:t xml:space="preserve">As I prepare to transition from academia to professional conservation work, I am seeking an organization that embodies the spirit of innovation and responsibility central to Vision 2030. [Organization Name]'s leadership in advancing biological research within Saudi Arabia Jeddah has made it my top choice for this critical career step. My resume, attached for your review, details further qualifications including volunteer work with the King Abdullah University of Science and Technology (KAUST) Coastal Research Group and my publication on "Symbiotic Relationships in Red Sea Corals" in the Middle East Journal of Environmental Sciences.</w:t>
      </w:r>
    </w:p>
    <w:p>
      <w:pPr>
        <w:pStyle w:val="BodyText"/>
      </w:pPr>
      <w:r>
        <w:t xml:space="preserve">I am confident that my scientific training, cultural adaptability, and fervent commitment to environmental sustainability make me an ideal candidate for your Biologist Internship program. I would be honored to contribute to your team's vital work protecting Saudi Arabia's unique ecosystems while learning from the experts who are shaping the future of conservation in Jeddah. Thank you for considering my Internship Application Letter – I welcome the opportunity to discuss how my skills can support [Organization Name]'s mission during an interview at your earliest convenience.</w:t>
      </w:r>
    </w:p>
    <w:p>
      <w:pPr>
        <w:pStyle w:val="BodyText"/>
      </w:pPr>
      <w:r>
        <w:t xml:space="preserve">Sincerely,</w:t>
      </w:r>
    </w:p>
    <w:p>
      <w:pPr>
        <w:pStyle w:val="BodyText"/>
      </w:pPr>
      <w:r>
        <w:rPr>
          <w:bCs/>
          <w:b/>
        </w:rPr>
        <w:t xml:space="preserve">[Your Full Name]</w:t>
      </w:r>
    </w:p>
    <w:p>
      <w:pPr>
        <w:pStyle w:val="BodyText"/>
      </w:pPr>
      <w:r>
        <w:rPr>
          <w:iCs/>
          <w:i/>
        </w:rPr>
        <w:t xml:space="preserve">Biological Sciences Student | [Your University]</w:t>
      </w:r>
    </w:p>
    <w:p>
      <w:pPr>
        <w:pStyle w:val="BodyText"/>
      </w:pPr>
      <w:r>
        <w:t xml:space="preserve">Email: [your.email@example.com] | Phone: +966 XX XXXX XXXX</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Jeddah, Saudi Arabia</dc:title>
  <dc:creator/>
  <dc:language>en</dc:language>
  <cp:keywords/>
  <dcterms:created xsi:type="dcterms:W3CDTF">2026-07-21T06:40:41Z</dcterms:created>
  <dcterms:modified xsi:type="dcterms:W3CDTF">2026-07-21T06:40:41Z</dcterms:modified>
</cp:coreProperties>
</file>

<file path=docProps/custom.xml><?xml version="1.0" encoding="utf-8"?>
<Properties xmlns="http://schemas.openxmlformats.org/officeDocument/2006/custom-properties" xmlns:vt="http://schemas.openxmlformats.org/officeDocument/2006/docPropsVTypes"/>
</file>